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1" w:name="Xd2e24e94130cee047a19897e524b1bea61f70b9"/>
    <w:p>
      <w:pPr>
        <w:pStyle w:val="Heading1"/>
      </w:pPr>
      <w:r>
        <w:t xml:space="preserve">Internship Application Letter for Acting Internship</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Committee</w:t>
      </w:r>
      <w:r>
        <w:br/>
      </w:r>
      <w:r>
        <w:t xml:space="preserve">Houston Theater Collective</w:t>
      </w:r>
      <w:r>
        <w:br/>
      </w:r>
      <w:r>
        <w:t xml:space="preserve">300 Main Street, Suite 120</w:t>
      </w:r>
      <w:r>
        <w:br/>
      </w:r>
      <w:r>
        <w:t xml:space="preserve">Houston, TX 77002</w:t>
      </w:r>
    </w:p>
    <w:bookmarkStart w:id="20" w:name="dear-hiring-committee"/>
    <w:p>
      <w:pPr>
        <w:pStyle w:val="Heading2"/>
      </w:pPr>
      <w:r>
        <w:t xml:space="preserve">Dear Hiring Committee,</w:t>
      </w:r>
    </w:p>
    <w:p>
      <w:pPr>
        <w:pStyle w:val="FirstParagraph"/>
      </w:pPr>
      <w:r>
        <w:t xml:space="preserve">It is with profound enthusiasm and deep admiration for the vibrant cultural landscape of the United States Houston that I submit my formal Internship Application Letter for the Acting Internship position at Houston Theater Collective. As a dedicated aspiring Actor with three years of intensive theater training and a burning passion for storytelling through performance, I have meticulously researched organizations that embody artistic excellence within our dynamic American theatrical ecosystem. The opportunity to contribute to and learn from Houston’s renowned arts community represents not just an internship, but the pivotal next step in my professional journey as an Actor committed to making meaningful contributions in the United States Houston theater scene.</w:t>
      </w:r>
    </w:p>
    <w:p>
      <w:pPr>
        <w:pStyle w:val="BodyText"/>
      </w:pPr>
      <w:r>
        <w:t xml:space="preserve">My academic foundation includes a Bachelor of Fine Arts in Acting from the University of Texas at Austin’s prestigious Department of Theatre and Dance, where I graduated with honors while consistently earning top marks in advanced character development, movement for the stage, and contemporary American playwriting. This rigorous program equipped me with more than technical skills – it instilled in me a profound understanding that authentic performance transcends mere lines on a page to become a bridge between audience and universal human experience. During my senior year, I starred as the lead in Tennessee Williams’ "The Glass Menagerie" at the university’s Playhouse Theater, where I employed Method techniques to explore complex emotional layers while maintaining meticulous vocal projection for Houston’s challenging acoustic spaces. This production received critical acclaim from local critics including</w:t>
      </w:r>
      <w:r>
        <w:t xml:space="preserve"> </w:t>
      </w:r>
      <w:r>
        <w:rPr>
          <w:iCs/>
          <w:i/>
        </w:rPr>
        <w:t xml:space="preserve">The Houston Chronicle</w:t>
      </w:r>
      <w:r>
        <w:t xml:space="preserve">, who praised my "ability to convey profound vulnerability with subtle physicality."</w:t>
      </w:r>
    </w:p>
    <w:p>
      <w:pPr>
        <w:pStyle w:val="BodyText"/>
      </w:pPr>
      <w:r>
        <w:t xml:space="preserve">What specifically ignites my passion for applying to your organization in United States Houston is the unique confluence of cultural diversity and artistic innovation that defines our city’s theater community. I’ve long admired how Houston Theater Collective transforms multicultural narratives into powerful stage experiences – from staging Latinx stories at the Historic Theater District to producing groundbreaking adaptations of classical works for contemporary audiences. The fact that your organization actively partners with schools in underserved Houston neighborhoods through outreach programs like "Theater in the Schools" deeply resonates with my belief that acting should serve as a catalyst for community connection. I am particularly eager to contribute to your upcoming production of "A Raisin in the Sun," which reimagines Lorraine Hansberry’s masterpiece within Houston’s distinct social landscape – an opportunity that aligns perfectly with my commitment to portraying authentic human experiences as an Actor.</w:t>
      </w:r>
    </w:p>
    <w:p>
      <w:pPr>
        <w:pStyle w:val="BodyText"/>
      </w:pPr>
      <w:r>
        <w:t xml:space="preserve">My professional experience extends beyond academic training into real-world performance contexts. I served as a resident Artist at the Alley Theatre’s Young Actors Program, where I developed and led improv workshops for 150+ middle school students across five Houston ISD campuses. This role required me to adapt my communication style to diverse learning environments while maintaining professional boundaries – skills directly transferable to mentoring fellow interns during your program. Additionally, I recently completed a six-month engagement as a supporting Actor in the touring production of "Hamilton" at the Hobby Center for the Performing Arts, where I honed my ability to deliver consistent high-energy performances across multiple nightly shows while navigating complex stage choreography. The discipline required for this professional environment has prepared me to thrive within your structured internship framework.</w:t>
      </w:r>
    </w:p>
    <w:p>
      <w:pPr>
        <w:pStyle w:val="BodyText"/>
      </w:pPr>
      <w:r>
        <w:t xml:space="preserve">I understand that becoming a successful Actor in United States Houston demands more than technical proficiency; it requires cultural intelligence and community engagement. I’ve immersed myself in Houston’s artistic fabric through voluntary work at the Museum of Fine Arts’ "Art for All" initiative, where I facilitated theater workshops for refugee families. These experiences taught me to approach storytelling with respect for diverse backgrounds – a crucial skill when portraying characters from cultures different from my own. Furthermore, I actively participate in local acting groups like Houston Actors Guild and attend monthly masterclasses at The Theatre School at DePaul University’s Houston satellite campus, demonstrating my commitment to continuous growth as an Actor within the city’s creative ecosystem.</w:t>
      </w:r>
    </w:p>
    <w:p>
      <w:pPr>
        <w:pStyle w:val="BodyText"/>
      </w:pPr>
      <w:r>
        <w:t xml:space="preserve">What excites me most about this Internship Application Letter is how it represents a strategic convergence point for my aspirations. Your program’s emphasis on "Artist-Driven Collaborations" perfectly mirrors my philosophy that theater thrives when creators actively listen to their communities. I am eager to contribute to your team’s current projects, including the development of new works through your "Houston Voices" playwriting series, and learn from your acclaimed directors who have shaped the careers of industry veterans like Annette Bening and John Lithgow. My technical skills – including proficiency in dialect coaching (with certifications in Standard American English, Southern US, and Spoken Word techniques), stage combat training from the Professional Stage Combat Academy of Texas, and fluency with digital stage management systems – position me to immediately support your production team while learning from industry leaders.</w:t>
      </w:r>
    </w:p>
    <w:p>
      <w:pPr>
        <w:pStyle w:val="BodyText"/>
      </w:pPr>
      <w:r>
        <w:t xml:space="preserve">The United States Houston landscape offers unparalleled opportunities for an Actor to grow because it uniquely combines major cultural institutions with grassroots artistic movements. My vision aligns completely with this environment: I don’t merely want to work in Houston theater – I aim to become an integral part of its evolving narrative. During the internship, I will approach every rehearsal and workshop with the mindset of a lifelong learner, while bringing my experience in community engagement and technical execution to your ensemble. As an Actor who believes storytelling is humanity’s oldest technology for creating empathy, I am ready to contribute fresh perspectives to your mission while absorbing Houston Theater Collective’s legacy of artistic excellence.</w:t>
      </w:r>
    </w:p>
    <w:p>
      <w:pPr>
        <w:pStyle w:val="BodyText"/>
      </w:pPr>
      <w:r>
        <w:t xml:space="preserve">Thank you for considering my Internship Application Letter. I have attached my resume, headshot, and letters of recommendation from Professor Maria Rodriguez (UT Austin Department of Theatre) and Director David Chen (Alley Theatre). I welcome the opportunity to discuss how my background in contemporary American theater, commitment to Houston’s artistic community, and dedication to acting as a transformative art form can benefit your esteemed organization. Please feel free to contact me at [Your Phone Number] or [Your Email] at your earliest convenience.</w:t>
      </w:r>
    </w:p>
    <w:p>
      <w:pPr>
        <w:pStyle w:val="BodyText"/>
      </w:pPr>
      <w:r>
        <w:t xml:space="preserve">Sincerely,</w:t>
      </w:r>
    </w:p>
    <w:p>
      <w:pPr>
        <w:pStyle w:val="BodyText"/>
      </w:pPr>
      <w:r>
        <w:rPr>
          <w:bCs/>
          <w:b/>
        </w:rP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tor Position in United States Houston</dc:title>
  <dc:creator/>
  <dc:language>en</dc:language>
  <cp:keywords/>
  <dcterms:created xsi:type="dcterms:W3CDTF">2026-05-31T21:54:15Z</dcterms:created>
  <dcterms:modified xsi:type="dcterms:W3CDTF">2026-05-31T21:54:15Z</dcterms:modified>
</cp:coreProperties>
</file>

<file path=docProps/custom.xml><?xml version="1.0" encoding="utf-8"?>
<Properties xmlns="http://schemas.openxmlformats.org/officeDocument/2006/custom-properties" xmlns:vt="http://schemas.openxmlformats.org/officeDocument/2006/docPropsVTypes"/>
</file>